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3104EC">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3104EC">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3104EC">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3104EC">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3104EC">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0CD07A96" w:rsidR="00B90B46" w:rsidRDefault="004C4930">
      <w:pPr>
        <w:pBdr>
          <w:top w:val="nil"/>
          <w:left w:val="nil"/>
          <w:bottom w:val="nil"/>
          <w:right w:val="nil"/>
          <w:between w:val="nil"/>
        </w:pBdr>
      </w:pPr>
      <w:r>
        <w:rPr>
          <w:noProof/>
        </w:rPr>
        <w:drawing>
          <wp:inline distT="0" distB="0" distL="0" distR="0" wp14:anchorId="7B5C1FBD" wp14:editId="56C63447">
            <wp:extent cx="5731510" cy="7617942"/>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7617942"/>
                    </a:xfrm>
                    <a:prstGeom prst="rect">
                      <a:avLst/>
                    </a:prstGeom>
                    <a:noFill/>
                    <a:ln>
                      <a:noFill/>
                    </a:ln>
                  </pic:spPr>
                </pic:pic>
              </a:graphicData>
            </a:graphic>
          </wp:inline>
        </w:drawing>
      </w:r>
    </w:p>
    <w:p w14:paraId="34FB8A75" w14:textId="55CD7E98" w:rsidR="004C4930" w:rsidRDefault="004C4930">
      <w:pPr>
        <w:pBdr>
          <w:top w:val="nil"/>
          <w:left w:val="nil"/>
          <w:bottom w:val="nil"/>
          <w:right w:val="nil"/>
          <w:between w:val="nil"/>
        </w:pBdr>
      </w:pPr>
      <w:r>
        <w:rPr>
          <w:noProof/>
        </w:rPr>
        <w:lastRenderedPageBreak/>
        <w:drawing>
          <wp:inline distT="0" distB="0" distL="0" distR="0" wp14:anchorId="6D1A57D3" wp14:editId="12D98B28">
            <wp:extent cx="5729605" cy="7677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9605" cy="7677150"/>
                    </a:xfrm>
                    <a:prstGeom prst="rect">
                      <a:avLst/>
                    </a:prstGeom>
                    <a:noFill/>
                    <a:ln>
                      <a:noFill/>
                    </a:ln>
                  </pic:spPr>
                </pic:pic>
              </a:graphicData>
            </a:graphic>
          </wp:inline>
        </w:drawing>
      </w:r>
    </w:p>
    <w:p w14:paraId="477E749F" w14:textId="7F8F0B9A" w:rsidR="004C4930" w:rsidRDefault="004C4930">
      <w:pPr>
        <w:pBdr>
          <w:top w:val="nil"/>
          <w:left w:val="nil"/>
          <w:bottom w:val="nil"/>
          <w:right w:val="nil"/>
          <w:between w:val="nil"/>
        </w:pBdr>
      </w:pPr>
      <w:r>
        <w:rPr>
          <w:noProof/>
        </w:rPr>
        <w:lastRenderedPageBreak/>
        <w:drawing>
          <wp:inline distT="0" distB="0" distL="0" distR="0" wp14:anchorId="2B443FD0" wp14:editId="36EA36C1">
            <wp:extent cx="5729605" cy="7596505"/>
            <wp:effectExtent l="0" t="0" r="444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9605" cy="7596505"/>
                    </a:xfrm>
                    <a:prstGeom prst="rect">
                      <a:avLst/>
                    </a:prstGeom>
                    <a:noFill/>
                    <a:ln>
                      <a:noFill/>
                    </a:ln>
                  </pic:spPr>
                </pic:pic>
              </a:graphicData>
            </a:graphic>
          </wp:inline>
        </w:drawing>
      </w:r>
    </w:p>
    <w:p w14:paraId="2DBD03DD" w14:textId="584F5192" w:rsidR="004C4930" w:rsidRDefault="004C4930">
      <w:pPr>
        <w:pBdr>
          <w:top w:val="nil"/>
          <w:left w:val="nil"/>
          <w:bottom w:val="nil"/>
          <w:right w:val="nil"/>
          <w:between w:val="nil"/>
        </w:pBdr>
      </w:pPr>
      <w:r>
        <w:rPr>
          <w:noProof/>
        </w:rPr>
        <w:lastRenderedPageBreak/>
        <w:drawing>
          <wp:inline distT="0" distB="0" distL="0" distR="0" wp14:anchorId="4A3EBD91" wp14:editId="78FE8C0A">
            <wp:extent cx="5729605" cy="7820025"/>
            <wp:effectExtent l="0" t="0" r="444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9605" cy="7820025"/>
                    </a:xfrm>
                    <a:prstGeom prst="rect">
                      <a:avLst/>
                    </a:prstGeom>
                    <a:noFill/>
                    <a:ln>
                      <a:noFill/>
                    </a:ln>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lastRenderedPageBreak/>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5BFF84FB" w14:textId="1147130E" w:rsidR="00262CAE" w:rsidRDefault="0030702F">
      <w:pPr>
        <w:spacing w:after="0"/>
        <w:rPr>
          <w:rFonts w:ascii="Arial" w:eastAsia="Arial" w:hAnsi="Arial" w:cs="Arial"/>
          <w:b/>
        </w:rPr>
      </w:pPr>
      <w:r>
        <w:rPr>
          <w:rFonts w:ascii="Arial" w:eastAsia="Arial" w:hAnsi="Arial" w:cs="Arial"/>
          <w:b/>
        </w:rPr>
        <w:t>Research</w:t>
      </w:r>
    </w:p>
    <w:p w14:paraId="6EB2BB94" w14:textId="53F845A2" w:rsidR="009F0F00" w:rsidRPr="009F0F00" w:rsidRDefault="009F0F00">
      <w:pPr>
        <w:spacing w:after="0"/>
        <w:rPr>
          <w:rFonts w:ascii="Arial" w:eastAsia="Arial" w:hAnsi="Arial" w:cs="Arial"/>
          <w:b/>
          <w:color w:val="FF0000"/>
        </w:rPr>
      </w:pPr>
      <w:r w:rsidRPr="009F0F00">
        <w:rPr>
          <w:rFonts w:ascii="Arial" w:eastAsia="Arial" w:hAnsi="Arial" w:cs="Arial"/>
          <w:b/>
          <w:color w:val="FF0000"/>
        </w:rPr>
        <w:t>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w:t>
      </w:r>
    </w:p>
    <w:p w14:paraId="4ED92D55" w14:textId="77777777" w:rsidR="001D7593" w:rsidRDefault="001D7593">
      <w:pPr>
        <w:spacing w:after="0"/>
        <w:rPr>
          <w:rFonts w:ascii="Arial" w:eastAsia="Arial" w:hAnsi="Arial" w:cs="Arial"/>
          <w:b/>
        </w:rPr>
      </w:pPr>
    </w:p>
    <w:p w14:paraId="185C40DB" w14:textId="24AC5B4D" w:rsidR="00556C55" w:rsidRDefault="00556C55">
      <w:pPr>
        <w:spacing w:after="0"/>
        <w:rPr>
          <w:rFonts w:ascii="Arial" w:eastAsia="Arial" w:hAnsi="Arial" w:cs="Arial"/>
        </w:rPr>
      </w:pPr>
      <w:r>
        <w:rPr>
          <w:rFonts w:ascii="Arial" w:eastAsia="Arial" w:hAnsi="Arial" w:cs="Arial"/>
        </w:rPr>
        <w:t>json.hpp:</w:t>
      </w:r>
    </w:p>
    <w:p w14:paraId="033757FE" w14:textId="77777777" w:rsidR="001D7593" w:rsidRDefault="001D7593">
      <w:pPr>
        <w:spacing w:after="0"/>
        <w:rPr>
          <w:rFonts w:ascii="Arial" w:eastAsia="Arial" w:hAnsi="Arial" w:cs="Arial"/>
        </w:rPr>
      </w:pPr>
    </w:p>
    <w:p w14:paraId="2F15E7D9" w14:textId="5AAD50A7" w:rsidR="00556C55" w:rsidRDefault="00556C55">
      <w:pPr>
        <w:spacing w:after="0"/>
        <w:rPr>
          <w:rFonts w:ascii="Arial" w:eastAsia="Arial" w:hAnsi="Arial" w:cs="Arial"/>
        </w:rPr>
      </w:pPr>
      <w:r>
        <w:rPr>
          <w:rFonts w:ascii="Arial" w:eastAsia="Arial" w:hAnsi="Arial" w:cs="Arial"/>
        </w:rPr>
        <w:t>tinyc2.h:</w:t>
      </w:r>
    </w:p>
    <w:p w14:paraId="45FC02B7" w14:textId="714DAD14" w:rsidR="006D1A81" w:rsidRDefault="006D1A81">
      <w:pPr>
        <w:spacing w:after="0"/>
        <w:rPr>
          <w:rFonts w:ascii="Arial" w:eastAsia="Arial" w:hAnsi="Arial" w:cs="Arial"/>
        </w:rPr>
      </w:pPr>
      <w:proofErr w:type="gramStart"/>
      <w:r>
        <w:rPr>
          <w:rFonts w:ascii="Arial" w:eastAsia="Arial" w:hAnsi="Arial" w:cs="Arial"/>
        </w:rPr>
        <w:t>link :</w:t>
      </w:r>
      <w:proofErr w:type="gramEnd"/>
      <w:r>
        <w:rPr>
          <w:rFonts w:ascii="Arial" w:eastAsia="Arial" w:hAnsi="Arial" w:cs="Arial"/>
        </w:rPr>
        <w:t xml:space="preserve"> </w:t>
      </w:r>
      <w:r>
        <w:rPr>
          <w:rFonts w:ascii="Consolas" w:hAnsi="Consolas" w:cs="Consolas"/>
          <w:color w:val="008000"/>
          <w:sz w:val="19"/>
          <w:szCs w:val="19"/>
          <w:lang w:val="en-IE"/>
        </w:rPr>
        <w:t>https://github.com/RandyGaul/tinyheaders/tree/master/examples_tinygl_and_tinyc2</w:t>
      </w:r>
    </w:p>
    <w:p w14:paraId="0BDF7A18" w14:textId="31ADC842" w:rsidR="001D7593" w:rsidRDefault="001D7593">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72E85687" w14:textId="77777777" w:rsidR="001D7593" w:rsidRDefault="001D7593">
      <w:pPr>
        <w:spacing w:after="0"/>
        <w:rPr>
          <w:rFonts w:ascii="Arial" w:eastAsia="Arial" w:hAnsi="Arial" w:cs="Arial"/>
        </w:rPr>
      </w:pPr>
    </w:p>
    <w:p w14:paraId="105004B6" w14:textId="564C6EFB" w:rsidR="001D7593" w:rsidRDefault="00556C55">
      <w:pPr>
        <w:spacing w:after="0"/>
        <w:rPr>
          <w:rFonts w:ascii="Arial" w:eastAsia="Arial" w:hAnsi="Arial" w:cs="Arial"/>
        </w:rPr>
      </w:pPr>
      <w:proofErr w:type="spellStart"/>
      <w:r>
        <w:rPr>
          <w:rFonts w:ascii="Arial" w:eastAsia="Arial" w:hAnsi="Arial" w:cs="Arial"/>
        </w:rPr>
        <w:t>Utils.h</w:t>
      </w:r>
      <w:proofErr w:type="spellEnd"/>
      <w:r>
        <w:rPr>
          <w:rFonts w:ascii="Arial" w:eastAsia="Arial" w:hAnsi="Arial" w:cs="Arial"/>
        </w:rPr>
        <w:t>:</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5EF5A851" w:rsidR="009F0F00" w:rsidRP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w:t>
      </w:r>
      <w:bookmarkStart w:id="5" w:name="_GoBack"/>
      <w:bookmarkEnd w:id="5"/>
      <w:r w:rsidRPr="008F000C">
        <w:rPr>
          <w:rFonts w:ascii="Arial" w:eastAsia="Arial" w:hAnsi="Arial" w:cs="Arial"/>
          <w:b/>
          <w:color w:val="FF0000"/>
        </w:rPr>
        <w:t xml:space="preserve">e project that you felt was particularly challenging but </w:t>
      </w:r>
      <w:r w:rsidRPr="008F000C">
        <w:rPr>
          <w:rFonts w:ascii="Arial" w:eastAsia="Arial" w:hAnsi="Arial" w:cs="Arial"/>
          <w:b/>
          <w:color w:val="FF0000"/>
        </w:rPr>
        <w:lastRenderedPageBreak/>
        <w:t>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p>
    <w:p w14:paraId="2F48B935" w14:textId="36D26F74" w:rsidR="009F0F00" w:rsidRDefault="009F0F00">
      <w:pPr>
        <w:spacing w:after="0"/>
        <w:rPr>
          <w:rFonts w:ascii="Arial" w:eastAsia="Arial" w:hAnsi="Arial" w:cs="Arial"/>
        </w:rPr>
      </w:pPr>
      <w:r>
        <w:rPr>
          <w:noProof/>
        </w:rPr>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6" w:name="_Toc97809521"/>
      <w:r>
        <w:t>Sprint 1 Report</w:t>
      </w:r>
      <w:bookmarkEnd w:id="6"/>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F74927" w14:paraId="381F2A6E" w14:textId="77777777" w:rsidTr="18D8B5CB">
        <w:tc>
          <w:tcPr>
            <w:tcW w:w="3168" w:type="dxa"/>
            <w:shd w:val="clear" w:color="auto" w:fill="auto"/>
            <w:tcMar>
              <w:top w:w="100" w:type="dxa"/>
              <w:left w:w="100" w:type="dxa"/>
              <w:bottom w:w="100" w:type="dxa"/>
              <w:right w:w="100" w:type="dxa"/>
            </w:tcMar>
          </w:tcPr>
          <w:p w14:paraId="20288458" w14:textId="77777777" w:rsidR="00F74927" w:rsidRDefault="00F74927" w:rsidP="005C3732">
            <w:pPr>
              <w:widowControl w:val="0"/>
              <w:spacing w:after="0" w:line="240" w:lineRule="auto"/>
              <w:rPr>
                <w:rFonts w:ascii="Arial" w:eastAsia="Arial" w:hAnsi="Arial" w:cs="Arial"/>
              </w:rPr>
            </w:pPr>
          </w:p>
        </w:tc>
        <w:tc>
          <w:tcPr>
            <w:tcW w:w="1461" w:type="dxa"/>
          </w:tcPr>
          <w:p w14:paraId="4D69EFF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426F7CB" w14:textId="77777777" w:rsidR="00F74927" w:rsidRDefault="00F74927" w:rsidP="005C3732">
            <w:pPr>
              <w:widowControl w:val="0"/>
              <w:spacing w:after="0" w:line="240" w:lineRule="auto"/>
              <w:rPr>
                <w:rFonts w:ascii="Arial" w:eastAsia="Arial" w:hAnsi="Arial" w:cs="Arial"/>
              </w:rPr>
            </w:pPr>
          </w:p>
        </w:tc>
        <w:tc>
          <w:tcPr>
            <w:tcW w:w="1462" w:type="dxa"/>
          </w:tcPr>
          <w:p w14:paraId="15FD21A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AFFF322" w14:textId="77777777" w:rsidR="00F74927" w:rsidRPr="18D8B5CB" w:rsidRDefault="00F74927" w:rsidP="18D8B5CB">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lastRenderedPageBreak/>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7" w:name="_Toc97809522"/>
      <w:r>
        <w:t>Sprint</w:t>
      </w:r>
      <w:r w:rsidR="0002770D">
        <w:t xml:space="preserve"> 2</w:t>
      </w:r>
      <w:r>
        <w:t xml:space="preserve"> Report</w:t>
      </w:r>
      <w:bookmarkEnd w:id="7"/>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7777777" w:rsidR="0002770D" w:rsidRDefault="0002770D">
            <w:pPr>
              <w:widowControl w:val="0"/>
              <w:spacing w:after="0" w:line="240" w:lineRule="auto"/>
              <w:rPr>
                <w:rFonts w:ascii="Arial" w:eastAsia="Arial" w:hAnsi="Arial" w:cs="Arial"/>
              </w:rPr>
            </w:pPr>
            <w:r>
              <w:rPr>
                <w:rFonts w:ascii="Arial" w:eastAsia="Arial" w:hAnsi="Arial" w:cs="Arial"/>
                <w:b/>
              </w:rPr>
              <w:t>Feature 9: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38FEE7CC"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EEB8A" w14:textId="77777777" w:rsidR="0002770D" w:rsidRDefault="0002770D">
            <w:pPr>
              <w:widowControl w:val="0"/>
              <w:spacing w:after="0" w:line="240" w:lineRule="auto"/>
              <w:rPr>
                <w:rFonts w:ascii="Arial" w:eastAsia="Arial" w:hAnsi="Arial" w:cs="Arial"/>
              </w:rPr>
            </w:pPr>
            <w:r>
              <w:rPr>
                <w:rFonts w:ascii="Arial" w:eastAsia="Arial" w:hAnsi="Arial" w:cs="Arial"/>
                <w:b/>
              </w:rPr>
              <w:t>Feature 10: Sound</w:t>
            </w:r>
          </w:p>
        </w:tc>
      </w:tr>
      <w:tr w:rsidR="0002770D" w14:paraId="0DA3284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0F4EB5"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4B482D"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1CB8B2" w14:textId="77777777" w:rsidR="0002770D" w:rsidRDefault="0002770D">
            <w:pPr>
              <w:widowControl w:val="0"/>
              <w:spacing w:after="0" w:line="240" w:lineRule="auto"/>
              <w:rPr>
                <w:rFonts w:ascii="Arial" w:eastAsia="Arial" w:hAnsi="Arial" w:cs="Arial"/>
              </w:rPr>
            </w:pPr>
            <w:r>
              <w:rPr>
                <w:rFonts w:ascii="Arial" w:eastAsia="Arial" w:hAnsi="Arial" w:cs="Arial"/>
              </w:rPr>
              <w:t>3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500B"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9857F"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0D78CC9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64FC" w14:textId="77777777" w:rsidR="0002770D" w:rsidRDefault="0002770D">
            <w:pPr>
              <w:widowControl w:val="0"/>
              <w:spacing w:after="0" w:line="240" w:lineRule="auto"/>
              <w:rPr>
                <w:rFonts w:ascii="Arial" w:eastAsia="Arial" w:hAnsi="Arial" w:cs="Arial"/>
              </w:rPr>
            </w:pPr>
            <w:r>
              <w:rPr>
                <w:rFonts w:ascii="Arial" w:eastAsia="Arial" w:hAnsi="Arial" w:cs="Arial"/>
              </w:rPr>
              <w:t>Task 2: Find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AFEC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DBD7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B3509"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E5ED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6BB0819D"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CE9E8" w14:textId="77777777" w:rsidR="0002770D" w:rsidRDefault="0002770D">
            <w:pPr>
              <w:widowControl w:val="0"/>
              <w:spacing w:after="0" w:line="240" w:lineRule="auto"/>
              <w:rPr>
                <w:rFonts w:ascii="Arial" w:eastAsia="Arial" w:hAnsi="Arial" w:cs="Arial"/>
              </w:rPr>
            </w:pPr>
            <w:r>
              <w:rPr>
                <w:rFonts w:ascii="Arial" w:eastAsia="Arial" w:hAnsi="Arial" w:cs="Arial"/>
              </w:rPr>
              <w:t>Task 3: Edit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66690" w14:textId="77777777" w:rsidR="0002770D" w:rsidRDefault="0002770D">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970C3" w14:textId="77777777" w:rsidR="0002770D" w:rsidRDefault="0002770D">
            <w:pPr>
              <w:widowControl w:val="0"/>
              <w:spacing w:after="0"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B7C97F"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9F31E"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7F88376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95B52" w14:textId="77777777" w:rsidR="0002770D" w:rsidRDefault="0002770D">
            <w:pPr>
              <w:spacing w:line="240" w:lineRule="auto"/>
              <w:rPr>
                <w:rFonts w:ascii="Arial" w:eastAsia="Arial" w:hAnsi="Arial" w:cs="Arial"/>
              </w:rPr>
            </w:pPr>
            <w:r>
              <w:rPr>
                <w:rFonts w:ascii="Arial" w:eastAsia="Arial" w:hAnsi="Arial" w:cs="Arial"/>
              </w:rPr>
              <w:lastRenderedPageBreak/>
              <w:t>Task 4: Add and sync footsteps sounds with anima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13938"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D10D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C709C" w14:textId="77777777" w:rsidR="0002770D" w:rsidRDefault="0002770D">
            <w:pPr>
              <w:spacing w:line="240" w:lineRule="auto"/>
              <w:rPr>
                <w:rFonts w:ascii="Arial" w:eastAsia="Arial" w:hAnsi="Arial" w:cs="Arial"/>
              </w:rPr>
            </w:pPr>
            <w:r>
              <w:rPr>
                <w:rFonts w:ascii="Arial" w:eastAsia="Arial" w:hAnsi="Arial" w:cs="Arial"/>
              </w:rPr>
              <w:t>Adrien</w:t>
            </w:r>
          </w:p>
          <w:p w14:paraId="1258DC5A" w14:textId="77777777" w:rsidR="0002770D" w:rsidRDefault="0002770D">
            <w:pPr>
              <w:jc w:val="center"/>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0A2DB4"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14:paraId="6C6AF86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1F1D6" w14:textId="77777777" w:rsidR="0002770D" w:rsidRDefault="0002770D">
            <w:pPr>
              <w:spacing w:line="240" w:lineRule="auto"/>
              <w:rPr>
                <w:rFonts w:ascii="Arial" w:eastAsia="Arial" w:hAnsi="Arial" w:cs="Arial"/>
              </w:rPr>
            </w:pPr>
            <w:r>
              <w:rPr>
                <w:rFonts w:ascii="Arial" w:eastAsia="Arial" w:hAnsi="Arial" w:cs="Arial"/>
              </w:rPr>
              <w:t>Task 5: update footstep sounds volume depending of distance to player</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6777F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BED6"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EBBC"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D37CE4" w14:textId="77777777" w:rsidR="0002770D" w:rsidRDefault="0002770D">
            <w:pPr>
              <w:widowControl w:val="0"/>
              <w:spacing w:line="240" w:lineRule="auto"/>
              <w:rPr>
                <w:rFonts w:ascii="Arial" w:eastAsia="Arial" w:hAnsi="Arial" w:cs="Arial"/>
              </w:rPr>
            </w:pPr>
          </w:p>
        </w:tc>
      </w:tr>
      <w:tr w:rsidR="0002770D" w14:paraId="73A815A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7EBB1" w14:textId="77777777" w:rsidR="0002770D" w:rsidRDefault="0002770D">
            <w:pPr>
              <w:spacing w:line="240" w:lineRule="auto"/>
              <w:rPr>
                <w:rFonts w:ascii="Arial" w:eastAsia="Arial" w:hAnsi="Arial" w:cs="Arial"/>
              </w:rPr>
            </w:pPr>
            <w:r>
              <w:rPr>
                <w:rFonts w:ascii="Arial" w:eastAsia="Arial" w:hAnsi="Arial" w:cs="Arial"/>
              </w:rPr>
              <w:t>Add ambient sounds/music</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A9DDB6" w14:textId="77777777" w:rsidR="0002770D" w:rsidRDefault="0002770D">
            <w:pPr>
              <w:spacing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B64FD"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4DF788" w14:textId="77777777" w:rsidR="0002770D" w:rsidRDefault="0002770D">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DEA09" w14:textId="77777777" w:rsidR="0002770D" w:rsidRDefault="0002770D">
            <w:pPr>
              <w:widowControl w:val="0"/>
              <w:spacing w:line="240" w:lineRule="auto"/>
              <w:rPr>
                <w:rFonts w:ascii="Arial" w:eastAsia="Arial" w:hAnsi="Arial" w:cs="Arial"/>
              </w:rPr>
            </w:pPr>
            <w:r>
              <w:rPr>
                <w:rFonts w:ascii="Arial" w:eastAsia="Arial" w:hAnsi="Arial" w:cs="Arial"/>
              </w:rPr>
              <w:t>No</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77777777" w:rsidR="0002770D" w:rsidRDefault="0002770D">
            <w:pPr>
              <w:widowControl w:val="0"/>
              <w:spacing w:line="240" w:lineRule="auto"/>
              <w:rPr>
                <w:rFonts w:ascii="Arial" w:eastAsia="Arial" w:hAnsi="Arial" w:cs="Arial"/>
              </w:rPr>
            </w:pPr>
            <w:r>
              <w:rPr>
                <w:rFonts w:ascii="Arial" w:eastAsia="Arial" w:hAnsi="Arial" w:cs="Arial"/>
                <w:b/>
              </w:rPr>
              <w:t>Feature 11: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2D6F21FA"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2 HUD</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Pr>
                <w:rFonts w:ascii="Arial" w:eastAsia="Arial" w:hAnsi="Arial" w:cs="Arial"/>
                <w:b/>
                <w:bCs/>
              </w:rPr>
              <w:t xml:space="preserve">1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4E33BCB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224BC38" w14:textId="77777777" w:rsidR="00F74927" w:rsidRPr="00C3352E" w:rsidRDefault="00F74927" w:rsidP="0002770D">
            <w:pPr>
              <w:widowControl w:val="0"/>
              <w:spacing w:line="240" w:lineRule="auto"/>
              <w:rPr>
                <w:rFonts w:ascii="Arial" w:eastAsia="Arial" w:hAnsi="Arial" w:cs="Arial"/>
              </w:rPr>
            </w:pP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65556DB" w14:textId="77777777" w:rsidR="00F74927" w:rsidRDefault="00F74927" w:rsidP="0002770D">
            <w:pPr>
              <w:widowControl w:val="0"/>
              <w:spacing w:line="240" w:lineRule="auto"/>
              <w:rPr>
                <w:rFonts w:ascii="Arial" w:eastAsia="Arial" w:hAnsi="Arial" w:cs="Arial"/>
                <w:b/>
                <w:bCs/>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F1F757" w14:textId="77777777" w:rsidR="00F74927" w:rsidRPr="00F74927" w:rsidRDefault="00F74927" w:rsidP="0002770D">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AA7EAD" w14:textId="77777777" w:rsidR="00F74927" w:rsidRPr="00F74927" w:rsidRDefault="00F74927" w:rsidP="0002770D">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CA83EC" w14:textId="77777777" w:rsidR="00F74927" w:rsidRPr="00F74927" w:rsidRDefault="00F74927" w:rsidP="0002770D">
            <w:pPr>
              <w:widowControl w:val="0"/>
              <w:spacing w:line="240" w:lineRule="auto"/>
              <w:rPr>
                <w:rFonts w:ascii="Arial" w:eastAsia="Arial" w:hAnsi="Arial" w:cs="Arial"/>
              </w:rPr>
            </w:pP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bl>
    <w:p w14:paraId="587BBD05" w14:textId="6D6E9BB7" w:rsidR="003E58C7" w:rsidRDefault="003E58C7" w:rsidP="003E58C7">
      <w:pPr>
        <w:pStyle w:val="Heading1"/>
        <w:rPr>
          <w:rFonts w:ascii="Arial" w:eastAsia="Arial" w:hAnsi="Arial" w:cs="Arial"/>
        </w:rPr>
      </w:pPr>
      <w:bookmarkStart w:id="8" w:name="owvnws6a0aoh" w:colFirst="0" w:colLast="0"/>
      <w:bookmarkStart w:id="9" w:name="_9ut3xviufmf0" w:colFirst="0" w:colLast="0"/>
      <w:bookmarkStart w:id="10" w:name="_Toc97809523"/>
      <w:bookmarkEnd w:id="8"/>
      <w:bookmarkEnd w:id="9"/>
      <w:r>
        <w:lastRenderedPageBreak/>
        <w:t>Sprint 3 Report</w:t>
      </w:r>
      <w:bookmarkEnd w:id="10"/>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3E58C7" w14:paraId="61EA5C59"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360F01" w14:textId="160FBEC0"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Feature </w:t>
            </w:r>
            <w:r w:rsidR="00AC5999">
              <w:rPr>
                <w:rFonts w:ascii="Arial" w:eastAsia="Arial" w:hAnsi="Arial" w:cs="Arial"/>
                <w:b/>
              </w:rPr>
              <w:t>10</w:t>
            </w:r>
            <w:r>
              <w:rPr>
                <w:rFonts w:ascii="Arial" w:eastAsia="Arial" w:hAnsi="Arial" w:cs="Arial"/>
                <w:b/>
              </w:rPr>
              <w:t>:</w:t>
            </w:r>
            <w:r w:rsidR="00AC5999">
              <w:rPr>
                <w:rFonts w:ascii="Arial" w:eastAsia="Arial" w:hAnsi="Arial" w:cs="Arial"/>
                <w:b/>
              </w:rPr>
              <w:t xml:space="preserve"> Pause Menu</w:t>
            </w:r>
          </w:p>
        </w:tc>
      </w:tr>
      <w:tr w:rsidR="003E58C7" w14:paraId="5F9D9936"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E5AB01" w14:textId="33DFEC7C"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DE3C0C" w14:textId="53DB8FF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B28DC5" w14:textId="7B42279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5B09B" w14:textId="5A130D09" w:rsidR="003E58C7" w:rsidRDefault="00AC5999" w:rsidP="00750A8F">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8515AE" w14:textId="6D19F587" w:rsidR="003E58C7" w:rsidRDefault="00AC5999" w:rsidP="00750A8F">
            <w:pPr>
              <w:widowControl w:val="0"/>
              <w:spacing w:after="0" w:line="240" w:lineRule="auto"/>
              <w:rPr>
                <w:rFonts w:ascii="Arial" w:eastAsia="Arial" w:hAnsi="Arial" w:cs="Arial"/>
                <w:bCs/>
              </w:rPr>
            </w:pPr>
            <w:r>
              <w:rPr>
                <w:rFonts w:ascii="Arial" w:eastAsia="Arial" w:hAnsi="Arial" w:cs="Arial"/>
                <w:bCs/>
              </w:rPr>
              <w:t>Yes</w:t>
            </w:r>
          </w:p>
        </w:tc>
      </w:tr>
      <w:tr w:rsidR="003E58C7" w14:paraId="26174FCB"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0BA720" w14:textId="234B9401" w:rsidR="003E58C7" w:rsidRDefault="003E58C7" w:rsidP="00750A8F">
            <w:pPr>
              <w:widowControl w:val="0"/>
              <w:spacing w:after="0" w:line="240" w:lineRule="auto"/>
              <w:rPr>
                <w:rFonts w:ascii="Arial" w:eastAsia="Arial" w:hAnsi="Arial" w:cs="Arial"/>
              </w:rPr>
            </w:pPr>
            <w:r>
              <w:rPr>
                <w:rFonts w:ascii="Arial" w:eastAsia="Arial" w:hAnsi="Arial" w:cs="Arial"/>
                <w:b/>
              </w:rPr>
              <w:t xml:space="preserve">Feature </w:t>
            </w:r>
            <w:r w:rsidR="00AC5999">
              <w:rPr>
                <w:rFonts w:ascii="Arial" w:eastAsia="Arial" w:hAnsi="Arial" w:cs="Arial"/>
                <w:b/>
              </w:rPr>
              <w:t>11</w:t>
            </w:r>
            <w:r>
              <w:rPr>
                <w:rFonts w:ascii="Arial" w:eastAsia="Arial" w:hAnsi="Arial" w:cs="Arial"/>
                <w:b/>
              </w:rPr>
              <w:t xml:space="preserve">: </w:t>
            </w:r>
            <w:r w:rsidR="00AC5999">
              <w:rPr>
                <w:rFonts w:ascii="Arial" w:eastAsia="Arial" w:hAnsi="Arial" w:cs="Arial"/>
                <w:b/>
              </w:rPr>
              <w:t>Help Menu</w:t>
            </w:r>
          </w:p>
        </w:tc>
      </w:tr>
      <w:tr w:rsidR="003E58C7" w14:paraId="11D93C5F"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5CD810" w14:textId="6A87E3C7"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D9DC4A" w14:textId="44013B14"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E4F41A" w14:textId="0CB286B6"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754E9A" w14:textId="7B020D6F" w:rsidR="003E58C7" w:rsidRDefault="00AC5999" w:rsidP="00750A8F">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555CE3" w14:textId="3EAA58D5" w:rsidR="00AC5999" w:rsidRDefault="00AC5999" w:rsidP="00750A8F">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12FB6E3D" w:rsidR="00AC5999" w:rsidRDefault="00AC5999" w:rsidP="00EC7FA8">
            <w:pPr>
              <w:widowControl w:val="0"/>
              <w:spacing w:after="0" w:line="240" w:lineRule="auto"/>
              <w:rPr>
                <w:rFonts w:ascii="Arial" w:eastAsia="Arial" w:hAnsi="Arial" w:cs="Arial"/>
              </w:rPr>
            </w:pPr>
            <w:r>
              <w:rPr>
                <w:rFonts w:ascii="Arial" w:eastAsia="Arial" w:hAnsi="Arial" w:cs="Arial"/>
                <w:b/>
              </w:rPr>
              <w:t>Feature 12: Pick up</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6EB7CAA0" w:rsidR="00AC5999" w:rsidRDefault="00AC5999" w:rsidP="00AC5999">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r w:rsidR="00AC5999" w14:paraId="12DC6B29"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CC2DC"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342A5F02"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07B353"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77502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4B535E"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CA1D82"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DACE55"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5"/>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EA781D" w14:textId="77777777" w:rsidR="003104EC" w:rsidRDefault="003104EC">
      <w:pPr>
        <w:spacing w:after="0" w:line="240" w:lineRule="auto"/>
      </w:pPr>
      <w:r>
        <w:separator/>
      </w:r>
    </w:p>
  </w:endnote>
  <w:endnote w:type="continuationSeparator" w:id="0">
    <w:p w14:paraId="74B34AD9" w14:textId="77777777" w:rsidR="003104EC" w:rsidRDefault="00310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AB4CB" w14:textId="77777777" w:rsidR="003104EC" w:rsidRDefault="003104EC">
      <w:pPr>
        <w:spacing w:after="0" w:line="240" w:lineRule="auto"/>
      </w:pPr>
      <w:r>
        <w:separator/>
      </w:r>
    </w:p>
  </w:footnote>
  <w:footnote w:type="continuationSeparator" w:id="0">
    <w:p w14:paraId="6EA350E8" w14:textId="77777777" w:rsidR="003104EC" w:rsidRDefault="00310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C525A"/>
    <w:rsid w:val="000D565E"/>
    <w:rsid w:val="00118777"/>
    <w:rsid w:val="001758FA"/>
    <w:rsid w:val="001D7593"/>
    <w:rsid w:val="00233E95"/>
    <w:rsid w:val="00262CAE"/>
    <w:rsid w:val="002C1996"/>
    <w:rsid w:val="002D1F9F"/>
    <w:rsid w:val="0030702F"/>
    <w:rsid w:val="003104EC"/>
    <w:rsid w:val="003D2FEA"/>
    <w:rsid w:val="003E58C7"/>
    <w:rsid w:val="004257DB"/>
    <w:rsid w:val="004B0921"/>
    <w:rsid w:val="004C4930"/>
    <w:rsid w:val="00516E94"/>
    <w:rsid w:val="00537452"/>
    <w:rsid w:val="00556C55"/>
    <w:rsid w:val="005C3732"/>
    <w:rsid w:val="00680015"/>
    <w:rsid w:val="006D1A81"/>
    <w:rsid w:val="007366B9"/>
    <w:rsid w:val="007A1B6C"/>
    <w:rsid w:val="007B3FE0"/>
    <w:rsid w:val="007E47EE"/>
    <w:rsid w:val="00817E6B"/>
    <w:rsid w:val="0085790F"/>
    <w:rsid w:val="008F000C"/>
    <w:rsid w:val="00931E4F"/>
    <w:rsid w:val="00997BBE"/>
    <w:rsid w:val="009F0F00"/>
    <w:rsid w:val="00AC5999"/>
    <w:rsid w:val="00AD6EA6"/>
    <w:rsid w:val="00B4226E"/>
    <w:rsid w:val="00B4302D"/>
    <w:rsid w:val="00B909AB"/>
    <w:rsid w:val="00B90B46"/>
    <w:rsid w:val="00C3352E"/>
    <w:rsid w:val="00C557CA"/>
    <w:rsid w:val="00CF7ADD"/>
    <w:rsid w:val="00D02BEF"/>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Pages>1</Pages>
  <Words>909</Words>
  <Characters>518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36</cp:revision>
  <dcterms:created xsi:type="dcterms:W3CDTF">2021-10-15T10:36:00Z</dcterms:created>
  <dcterms:modified xsi:type="dcterms:W3CDTF">2022-03-11T10:59:00Z</dcterms:modified>
</cp:coreProperties>
</file>